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E3A4E" w14:textId="77777777" w:rsidR="00287C29" w:rsidRPr="00A215DB" w:rsidRDefault="00287C29" w:rsidP="00287C29">
      <w:pPr>
        <w:rPr>
          <w:bCs/>
          <w:i/>
          <w:color w:val="000000" w:themeColor="text1"/>
          <w:sz w:val="18"/>
          <w:szCs w:val="18"/>
        </w:rPr>
      </w:pPr>
    </w:p>
    <w:p w14:paraId="58EF7EA7" w14:textId="77777777" w:rsidR="00287C29" w:rsidRPr="00A215DB" w:rsidRDefault="00287C29" w:rsidP="00287C29">
      <w:pPr>
        <w:ind w:left="-70"/>
        <w:jc w:val="center"/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 xml:space="preserve">BATI DİL. VE ED. BÖLÜMÜ </w:t>
      </w:r>
      <w:r w:rsidR="009D611C" w:rsidRPr="00A215DB">
        <w:rPr>
          <w:bCs/>
          <w:color w:val="000000" w:themeColor="text1"/>
          <w:sz w:val="18"/>
          <w:szCs w:val="18"/>
        </w:rPr>
        <w:t>İNGİLİZ</w:t>
      </w:r>
      <w:r w:rsidRPr="00A215DB">
        <w:rPr>
          <w:bCs/>
          <w:color w:val="000000" w:themeColor="text1"/>
          <w:sz w:val="18"/>
          <w:szCs w:val="18"/>
        </w:rPr>
        <w:t xml:space="preserve"> DİLİ VE EDEBİYATI ANABİLİM DALI </w:t>
      </w:r>
    </w:p>
    <w:p w14:paraId="76DAAEF9" w14:textId="4C5F9893" w:rsidR="00287C29" w:rsidRPr="00A215DB" w:rsidRDefault="00A71E8B" w:rsidP="00B2656B">
      <w:pPr>
        <w:ind w:left="-70"/>
        <w:jc w:val="center"/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>202</w:t>
      </w:r>
      <w:r w:rsidR="002B21E0" w:rsidRPr="00A215DB">
        <w:rPr>
          <w:bCs/>
          <w:color w:val="000000" w:themeColor="text1"/>
          <w:sz w:val="18"/>
          <w:szCs w:val="18"/>
        </w:rPr>
        <w:t>2</w:t>
      </w:r>
      <w:r w:rsidRPr="00A215DB">
        <w:rPr>
          <w:bCs/>
          <w:color w:val="000000" w:themeColor="text1"/>
          <w:sz w:val="18"/>
          <w:szCs w:val="18"/>
        </w:rPr>
        <w:t>-202</w:t>
      </w:r>
      <w:r w:rsidR="002B21E0" w:rsidRPr="00A215DB">
        <w:rPr>
          <w:bCs/>
          <w:color w:val="000000" w:themeColor="text1"/>
          <w:sz w:val="18"/>
          <w:szCs w:val="18"/>
        </w:rPr>
        <w:t>3</w:t>
      </w:r>
      <w:r w:rsidR="00287C29" w:rsidRPr="00A215DB">
        <w:rPr>
          <w:bCs/>
          <w:color w:val="000000" w:themeColor="text1"/>
          <w:sz w:val="18"/>
          <w:szCs w:val="18"/>
        </w:rPr>
        <w:t xml:space="preserve"> EĞİTİM</w:t>
      </w:r>
      <w:r w:rsidR="00705208" w:rsidRPr="00A215DB">
        <w:rPr>
          <w:bCs/>
          <w:color w:val="000000" w:themeColor="text1"/>
          <w:sz w:val="18"/>
          <w:szCs w:val="18"/>
        </w:rPr>
        <w:t xml:space="preserve">-ÖĞRETİM YILI </w:t>
      </w:r>
      <w:r w:rsidR="002B0D28" w:rsidRPr="00A215DB">
        <w:rPr>
          <w:bCs/>
          <w:color w:val="000000" w:themeColor="text1"/>
          <w:sz w:val="18"/>
          <w:szCs w:val="18"/>
        </w:rPr>
        <w:t xml:space="preserve">GÜZ </w:t>
      </w:r>
      <w:r w:rsidR="00705208" w:rsidRPr="00A215DB">
        <w:rPr>
          <w:bCs/>
          <w:color w:val="000000" w:themeColor="text1"/>
          <w:sz w:val="18"/>
          <w:szCs w:val="18"/>
        </w:rPr>
        <w:t xml:space="preserve">YARIYILI </w:t>
      </w:r>
      <w:r w:rsidRPr="00A215DB">
        <w:rPr>
          <w:bCs/>
          <w:color w:val="000000" w:themeColor="text1"/>
          <w:sz w:val="18"/>
          <w:szCs w:val="18"/>
        </w:rPr>
        <w:t xml:space="preserve">ARA </w:t>
      </w:r>
      <w:r w:rsidR="00287C29" w:rsidRPr="00A215DB">
        <w:rPr>
          <w:bCs/>
          <w:color w:val="000000" w:themeColor="text1"/>
          <w:sz w:val="18"/>
          <w:szCs w:val="18"/>
        </w:rPr>
        <w:t xml:space="preserve">SINAV PROGRAMI </w:t>
      </w:r>
    </w:p>
    <w:p w14:paraId="3E776C49" w14:textId="77777777" w:rsidR="00287C29" w:rsidRPr="00A215DB" w:rsidRDefault="00287C29" w:rsidP="00287C29">
      <w:pPr>
        <w:ind w:left="-70"/>
        <w:jc w:val="center"/>
        <w:rPr>
          <w:bCs/>
          <w:color w:val="000000" w:themeColor="text1"/>
          <w:sz w:val="18"/>
          <w:szCs w:val="18"/>
        </w:rPr>
      </w:pPr>
    </w:p>
    <w:p w14:paraId="068200AB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tbl>
      <w:tblPr>
        <w:tblW w:w="11340" w:type="dxa"/>
        <w:tblInd w:w="-1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"/>
        <w:gridCol w:w="3686"/>
        <w:gridCol w:w="1560"/>
        <w:gridCol w:w="992"/>
        <w:gridCol w:w="1417"/>
        <w:gridCol w:w="1134"/>
        <w:gridCol w:w="2268"/>
      </w:tblGrid>
      <w:tr w:rsidR="00A215DB" w:rsidRPr="00A215DB" w14:paraId="07535B7F" w14:textId="25E1CFED" w:rsidTr="00884371">
        <w:trPr>
          <w:trHeight w:val="308"/>
        </w:trPr>
        <w:tc>
          <w:tcPr>
            <w:tcW w:w="283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A215DB" w:rsidRDefault="00B2656B" w:rsidP="008676C4">
            <w:pPr>
              <w:pStyle w:val="Balk3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A215DB" w:rsidRDefault="00B2656B" w:rsidP="008676C4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A215DB" w:rsidRDefault="00B2656B" w:rsidP="008676C4">
            <w:pPr>
              <w:ind w:left="-78"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DERS SORUMLUSU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77777777" w:rsidR="00B2656B" w:rsidRPr="00A215DB" w:rsidRDefault="00B2656B" w:rsidP="008676C4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537996A0" w:rsidR="00B2656B" w:rsidRPr="00A215DB" w:rsidRDefault="00B2656B" w:rsidP="008676C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SINAV TARİHİ 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A215DB" w:rsidRDefault="00B2656B" w:rsidP="00B2656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A215DB" w:rsidRDefault="00B2656B" w:rsidP="00B2656B">
            <w:pPr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A215DB">
              <w:rPr>
                <w:bCs/>
                <w:color w:val="000000" w:themeColor="text1"/>
                <w:sz w:val="16"/>
                <w:szCs w:val="16"/>
              </w:rPr>
              <w:t>GÖZETMENLER</w:t>
            </w:r>
          </w:p>
        </w:tc>
      </w:tr>
      <w:tr w:rsidR="00A215DB" w:rsidRPr="00A215DB" w14:paraId="49B3E92A" w14:textId="0E41DDC7" w:rsidTr="00884371">
        <w:trPr>
          <w:cantSplit/>
          <w:trHeight w:hRule="exact" w:val="291"/>
        </w:trPr>
        <w:tc>
          <w:tcPr>
            <w:tcW w:w="283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</w:tcPr>
          <w:p w14:paraId="23E9C0CD" w14:textId="77777777" w:rsidR="00B2656B" w:rsidRPr="00A215DB" w:rsidRDefault="00B2656B" w:rsidP="00923BC7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9962BA6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.</w:t>
            </w:r>
          </w:p>
          <w:p w14:paraId="71155B77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A6C88E7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59852BC0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65AD2B35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</w:t>
            </w:r>
          </w:p>
          <w:p w14:paraId="1721DE81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5B62CE1A" w14:textId="0961BB75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365E4FD4" w:rsidR="00B2656B" w:rsidRPr="00A215DB" w:rsidRDefault="00B2656B" w:rsidP="00923BC7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İDE 101 (İDE1001) ING. ED. ARAŞ. 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>(78)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0DBEF430" w:rsidR="00B2656B" w:rsidRPr="00A215DB" w:rsidRDefault="00B2656B" w:rsidP="003D3266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27AD5B5C" w:rsidR="00B2656B" w:rsidRPr="00A215DB" w:rsidRDefault="00891F37" w:rsidP="00776709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08:</w:t>
            </w:r>
            <w:r w:rsidR="0072536B">
              <w:rPr>
                <w:bCs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43A6DD64" w:rsidR="00B2656B" w:rsidRPr="00A215DB" w:rsidRDefault="00BD654A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2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319C8F54" w:rsidR="00B2656B" w:rsidRPr="00A215DB" w:rsidRDefault="00832ED7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32894282" w:rsidR="00B2656B" w:rsidRPr="00A215DB" w:rsidRDefault="002128CF" w:rsidP="00781E5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A215DB" w:rsidRPr="00A215DB" w14:paraId="38791812" w14:textId="7EA1A894" w:rsidTr="00884371">
        <w:trPr>
          <w:cantSplit/>
          <w:trHeight w:hRule="exact" w:val="291"/>
        </w:trPr>
        <w:tc>
          <w:tcPr>
            <w:tcW w:w="283" w:type="dxa"/>
            <w:vMerge w:val="restart"/>
            <w:tcBorders>
              <w:top w:val="single" w:sz="4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21FD42CD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.</w:t>
            </w:r>
          </w:p>
          <w:p w14:paraId="56E704DB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DC91B9F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4CDA8DE8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39EA0CDE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</w:t>
            </w:r>
          </w:p>
          <w:p w14:paraId="48C20205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690326BA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</w:t>
            </w:r>
          </w:p>
          <w:p w14:paraId="1604DBC8" w14:textId="4BDC99C0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3DF90D1A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3 (1003) MİTOLOJI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 xml:space="preserve"> (100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3689BAAA" w:rsidR="00073244" w:rsidRPr="00A215DB" w:rsidRDefault="00073244" w:rsidP="00073244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Ğ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57CA9657" w:rsidR="00073244" w:rsidRPr="00A215DB" w:rsidRDefault="00891F37" w:rsidP="00073244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08:</w:t>
            </w:r>
            <w:r w:rsidR="0072536B">
              <w:rPr>
                <w:bCs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528A6716" w:rsidR="00073244" w:rsidRPr="00A215DB" w:rsidRDefault="00073244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3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6EB6CBAB" w:rsidR="00073244" w:rsidRPr="00A215DB" w:rsidRDefault="00073244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207073B4" w:rsidR="00073244" w:rsidRPr="00A215DB" w:rsidRDefault="002128CF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Y.İPEKÇİ</w:t>
            </w:r>
          </w:p>
        </w:tc>
      </w:tr>
      <w:tr w:rsidR="00A215DB" w:rsidRPr="00A215DB" w14:paraId="542E4AD7" w14:textId="4E4E74D2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189D3924" w14:textId="77777777" w:rsidR="00891F37" w:rsidRPr="00A215DB" w:rsidRDefault="00891F37" w:rsidP="00891F37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1AA5BBFE" w:rsidR="00891F37" w:rsidRPr="00A215DB" w:rsidRDefault="00891F37" w:rsidP="00891F37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5 (1005) AKAD. DUŞ.-YAZMA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 xml:space="preserve"> (89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77777777" w:rsidR="00891F37" w:rsidRPr="00A215DB" w:rsidRDefault="00891F37" w:rsidP="00891F37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31FE96C5" w:rsidR="00891F37" w:rsidRPr="00A215DB" w:rsidRDefault="00891F37" w:rsidP="00891F37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08:</w:t>
            </w:r>
            <w:r w:rsidR="0072536B">
              <w:rPr>
                <w:bCs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62D074D7" w:rsidR="00891F37" w:rsidRPr="00A215DB" w:rsidRDefault="00891F37" w:rsidP="00891F37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1.11.2022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4BC0AE8D" w:rsidR="00891F37" w:rsidRPr="00A215DB" w:rsidRDefault="00891F37" w:rsidP="00891F37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3F316A66" w:rsidR="00891F37" w:rsidRPr="00A215DB" w:rsidRDefault="002128CF" w:rsidP="00891F37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A215DB" w:rsidRPr="00A215DB" w14:paraId="2DA1B2C8" w14:textId="0482DFE9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0EF9EE8E" w14:textId="77777777" w:rsidR="00891F37" w:rsidRPr="00A215DB" w:rsidRDefault="00891F37" w:rsidP="00891F37">
            <w:pPr>
              <w:pStyle w:val="Balk1"/>
              <w:jc w:val="left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1AEB54D2" w:rsidR="00891F37" w:rsidRPr="00A215DB" w:rsidRDefault="00891F37" w:rsidP="00891F37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7 (1007) METİN ÇÖZ.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 xml:space="preserve"> (81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679DF72B" w:rsidR="00891F37" w:rsidRPr="00A215DB" w:rsidRDefault="00891F37" w:rsidP="00891F37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198F48F0" w:rsidR="00891F37" w:rsidRPr="00A215DB" w:rsidRDefault="00891F37" w:rsidP="00891F37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08:</w:t>
            </w:r>
            <w:r w:rsidR="0072536B">
              <w:rPr>
                <w:bCs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24481BB2" w:rsidR="00891F37" w:rsidRPr="00A215DB" w:rsidRDefault="00891F37" w:rsidP="00891F37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5.11.2022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6AA1750B" w:rsidR="00891F37" w:rsidRPr="00A215DB" w:rsidRDefault="00891F37" w:rsidP="00891F37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427C745F" w:rsidR="00891F37" w:rsidRPr="00A215DB" w:rsidRDefault="002128CF" w:rsidP="00891F37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Y.İPEKÇİ</w:t>
            </w:r>
          </w:p>
        </w:tc>
      </w:tr>
      <w:tr w:rsidR="00A215DB" w:rsidRPr="00A215DB" w14:paraId="036A237E" w14:textId="16EE172B" w:rsidTr="00884371">
        <w:trPr>
          <w:cantSplit/>
          <w:trHeight w:hRule="exact" w:val="372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2F546FC2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5503BCB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9 EDB. TUR. AKIMLAR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0212BE2E" w14:textId="115DCDC0" w:rsidR="00073244" w:rsidRPr="00A215DB" w:rsidRDefault="00073244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F. G. 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KOÇSOY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>(</w:t>
            </w:r>
            <w:proofErr w:type="gramEnd"/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>7)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24169F9D" w14:textId="2DADEAB2" w:rsidR="00073244" w:rsidRPr="00A215DB" w:rsidRDefault="005E4C25" w:rsidP="00073244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17321B" w:rsidRPr="00A215DB">
              <w:rPr>
                <w:bCs/>
                <w:color w:val="000000" w:themeColor="text1"/>
                <w:sz w:val="18"/>
                <w:szCs w:val="18"/>
              </w:rPr>
              <w:t>2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12F606A8" w14:textId="6277C47A" w:rsidR="00073244" w:rsidRPr="00A215DB" w:rsidRDefault="00073244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17321B" w:rsidRPr="00A215DB">
              <w:rPr>
                <w:bCs/>
                <w:color w:val="000000" w:themeColor="text1"/>
                <w:sz w:val="18"/>
                <w:szCs w:val="18"/>
              </w:rPr>
              <w:t>4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5A3785D0" w14:textId="078EEE6F" w:rsidR="00073244" w:rsidRPr="00A215DB" w:rsidRDefault="00884371" w:rsidP="0088437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8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46FB99F2" w14:textId="709B171E" w:rsidR="00073244" w:rsidRPr="00A215DB" w:rsidRDefault="002F3690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A215DB" w:rsidRPr="00A215DB" w14:paraId="6D371E0F" w14:textId="3D4DC423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19E03EB1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7DB868E6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11 (1011) ING. KULT. TARIHI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 xml:space="preserve"> (68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3EE6F756" w:rsidR="00073244" w:rsidRPr="00A215DB" w:rsidRDefault="00073244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09FA282B" w:rsidR="00073244" w:rsidRPr="00A215DB" w:rsidRDefault="00891F37" w:rsidP="00073244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08:</w:t>
            </w:r>
            <w:r w:rsidR="0072536B">
              <w:rPr>
                <w:bCs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654FF102" w:rsidR="00073244" w:rsidRPr="00A215DB" w:rsidRDefault="00073244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4.11.2022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5BF6536E" w:rsidR="00073244" w:rsidRPr="00A215DB" w:rsidRDefault="00073244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110062D2" w:rsidR="00073244" w:rsidRPr="00A215DB" w:rsidRDefault="002128CF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G.T.ÇETİN</w:t>
            </w:r>
          </w:p>
        </w:tc>
      </w:tr>
      <w:tr w:rsidR="00A215DB" w:rsidRPr="00A215DB" w14:paraId="22DEACC8" w14:textId="679D5A0A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76890894" w14:textId="77777777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1AFB99" w14:textId="269D34AB" w:rsidR="00073244" w:rsidRPr="00A215DB" w:rsidRDefault="00073244" w:rsidP="0007324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15 SÖZLÜ İLET. BEC.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032CA5D" w14:textId="1F9ADF34" w:rsidR="00073244" w:rsidRPr="00A215DB" w:rsidRDefault="00073244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.G. KOÇSOY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178A2AF4" w14:textId="33E0EF1C" w:rsidR="00073244" w:rsidRPr="00A215DB" w:rsidRDefault="00D4674C" w:rsidP="00073244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2A9EA2F7" w14:textId="7CD6F3C1" w:rsidR="00073244" w:rsidRPr="00A215DB" w:rsidRDefault="00D4674C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7E328820" w14:textId="13EB8B57" w:rsidR="00073244" w:rsidRPr="00A215DB" w:rsidRDefault="00073244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1A94307D" w14:textId="56DBBDE5" w:rsidR="00073244" w:rsidRPr="00A215DB" w:rsidRDefault="002128CF" w:rsidP="0007324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</w:p>
        </w:tc>
      </w:tr>
      <w:tr w:rsidR="00A215DB" w:rsidRPr="00A215DB" w14:paraId="0AD4B5C7" w14:textId="77777777" w:rsidTr="00884371">
        <w:trPr>
          <w:cantSplit/>
          <w:trHeight w:hRule="exact" w:val="782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015B8ADE" w14:textId="77777777" w:rsidR="000A3DF2" w:rsidRPr="00A215DB" w:rsidRDefault="000A3DF2" w:rsidP="002A0FA3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FEB2464" w14:textId="781919C1" w:rsidR="000A3DF2" w:rsidRPr="00A215DB" w:rsidRDefault="000A3DF2" w:rsidP="002A0FA3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ENF101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2931791A" w14:textId="77777777" w:rsidR="0090795B" w:rsidRPr="00A215DB" w:rsidRDefault="0090795B" w:rsidP="002A0FA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6ADFDD94" w14:textId="6A6B15D5" w:rsidR="000A3DF2" w:rsidRPr="00A215DB" w:rsidRDefault="00374DA5" w:rsidP="002A0FA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E.Y. AFACAN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70C623AB" w14:textId="77777777" w:rsidR="00374DA5" w:rsidRPr="00A215DB" w:rsidRDefault="00374DA5" w:rsidP="002A0FA3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29446686" w14:textId="4C7CF4BF" w:rsidR="000A3DF2" w:rsidRPr="00A215DB" w:rsidRDefault="000A3DF2" w:rsidP="002A0FA3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09:</w:t>
            </w:r>
            <w:r w:rsidR="00374DA5" w:rsidRPr="00A215DB">
              <w:rPr>
                <w:bCs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401DE631" w14:textId="5DD9CF97" w:rsidR="000A3DF2" w:rsidRPr="00A215DB" w:rsidRDefault="00374DA5" w:rsidP="002A0FA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1.11.2022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68222980" w14:textId="5C12615C" w:rsidR="00374DA5" w:rsidRPr="00A215DB" w:rsidRDefault="00374DA5" w:rsidP="00D26730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Mühendislik </w:t>
            </w:r>
            <w:proofErr w:type="spellStart"/>
            <w:r w:rsidRPr="00A215DB">
              <w:rPr>
                <w:bCs/>
                <w:color w:val="000000" w:themeColor="text1"/>
                <w:sz w:val="18"/>
                <w:szCs w:val="18"/>
              </w:rPr>
              <w:t>Enf</w:t>
            </w:r>
            <w:proofErr w:type="spellEnd"/>
            <w:r w:rsidRPr="00A215DB">
              <w:rPr>
                <w:bCs/>
                <w:color w:val="000000" w:themeColor="text1"/>
                <w:sz w:val="18"/>
                <w:szCs w:val="18"/>
              </w:rPr>
              <w:t>.</w:t>
            </w:r>
          </w:p>
          <w:p w14:paraId="5614B287" w14:textId="3005C34D" w:rsidR="000A3DF2" w:rsidRPr="00A215DB" w:rsidRDefault="00374DA5" w:rsidP="00D26730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Lab.3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7311BEE1" w14:textId="4710EF74" w:rsidR="000A3DF2" w:rsidRPr="00A215DB" w:rsidRDefault="002128CF" w:rsidP="00781E5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</w:p>
        </w:tc>
      </w:tr>
      <w:tr w:rsidR="00A215DB" w:rsidRPr="00A215DB" w14:paraId="03E77F44" w14:textId="4214F2BE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53974055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8BE840" w14:textId="77777777" w:rsidR="00B2656B" w:rsidRPr="00A215DB" w:rsidRDefault="00B2656B" w:rsidP="00E16CC5">
            <w:pPr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TRD 109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9C441" w14:textId="77777777" w:rsidR="00B2656B" w:rsidRPr="00A215DB" w:rsidRDefault="00B2656B" w:rsidP="00F35FD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CAC5C1" w14:textId="4CB1306A" w:rsidR="00B2656B" w:rsidRPr="00A215DB" w:rsidRDefault="00832ED7" w:rsidP="00E15411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2:15</w:t>
            </w:r>
          </w:p>
        </w:tc>
        <w:tc>
          <w:tcPr>
            <w:tcW w:w="1417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117CA4" w14:textId="3A8134AC" w:rsidR="00B2656B" w:rsidRPr="00A215DB" w:rsidRDefault="00832ED7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3.11.2022</w:t>
            </w:r>
          </w:p>
        </w:tc>
        <w:tc>
          <w:tcPr>
            <w:tcW w:w="113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084747" w14:textId="2DA25792" w:rsidR="00B2656B" w:rsidRPr="00A215DB" w:rsidRDefault="00BD654A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B139DE" w14:textId="6198DCAE" w:rsidR="00B2656B" w:rsidRPr="00A215DB" w:rsidRDefault="002128CF" w:rsidP="00781E5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196F68" w:rsidRPr="00A215DB">
              <w:rPr>
                <w:bCs/>
                <w:color w:val="000000" w:themeColor="text1"/>
                <w:sz w:val="18"/>
                <w:szCs w:val="18"/>
              </w:rPr>
              <w:t>G.T.ÇETİN</w:t>
            </w:r>
          </w:p>
        </w:tc>
      </w:tr>
      <w:tr w:rsidR="00A215DB" w:rsidRPr="00A215DB" w14:paraId="78FE5FBD" w14:textId="0205C122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30A0574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280245C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58FFA281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</w:tcPr>
          <w:p w14:paraId="620A1AD5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8B453C4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7C45B3AA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31CEF3C5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A215DB" w:rsidRPr="00A215DB" w14:paraId="6B3AB2F9" w14:textId="6B6A8BCE" w:rsidTr="00884371">
        <w:trPr>
          <w:cantSplit/>
          <w:trHeight w:val="423"/>
        </w:trPr>
        <w:tc>
          <w:tcPr>
            <w:tcW w:w="283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51ABD82F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48916D1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0E1332C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18E9AFD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26DC87F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.</w:t>
            </w:r>
          </w:p>
          <w:p w14:paraId="7559077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737F456D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74975C9B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N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B2656B" w:rsidRPr="00A215DB" w:rsidRDefault="00B2656B" w:rsidP="00E16CC5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B2656B" w:rsidRPr="00A215DB" w:rsidRDefault="00B2656B" w:rsidP="00E16CC5">
            <w:pPr>
              <w:ind w:left="-78"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DERS SORUMLUSU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77777777" w:rsidR="00B2656B" w:rsidRPr="00A215DB" w:rsidRDefault="00B2656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379CFFC9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ÖZETMENLER</w:t>
            </w:r>
          </w:p>
        </w:tc>
      </w:tr>
      <w:tr w:rsidR="00A215DB" w:rsidRPr="00A215DB" w14:paraId="55D1EE1C" w14:textId="30D19DC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45F0F7BD" w14:textId="77777777" w:rsidR="00F2075B" w:rsidRPr="00A215DB" w:rsidRDefault="00F2075B" w:rsidP="00F2075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7A54500E" w:rsidR="00F2075B" w:rsidRPr="00A215DB" w:rsidRDefault="00F2075B" w:rsidP="00F2075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1 (2001) DİLBİLİMİNE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77777777" w:rsidR="00F2075B" w:rsidRPr="00A215DB" w:rsidRDefault="00F2075B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T. AKYILDIZ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C60F0FD" w14:textId="4E36A22F" w:rsidR="00F2075B" w:rsidRPr="00A215DB" w:rsidRDefault="00F2075B" w:rsidP="00F2075B">
            <w:pPr>
              <w:ind w:right="27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2:0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58D4B760" w:rsidR="00F2075B" w:rsidRPr="00A215DB" w:rsidRDefault="00F2075B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900F09" w:rsidRPr="00A215DB">
              <w:rPr>
                <w:bCs/>
                <w:color w:val="000000" w:themeColor="text1"/>
                <w:sz w:val="18"/>
                <w:szCs w:val="18"/>
              </w:rPr>
              <w:t>5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411A8D04" w:rsidR="00F2075B" w:rsidRPr="00A215DB" w:rsidRDefault="00286C54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02CA1B4A" w:rsidR="00F2075B" w:rsidRPr="00A215DB" w:rsidRDefault="002128CF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Y.İPEKÇİ</w:t>
            </w:r>
          </w:p>
        </w:tc>
      </w:tr>
      <w:tr w:rsidR="00A215DB" w:rsidRPr="00A215DB" w14:paraId="6B4C359A" w14:textId="1C633B84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71A88CB9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1C07067E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3 (2003) ÇEV. BİL. ÇAL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77777777" w:rsidR="00286C54" w:rsidRPr="00A215DB" w:rsidRDefault="00286C54" w:rsidP="00286C54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02F47AD9" w:rsidR="00286C54" w:rsidRPr="00A215DB" w:rsidRDefault="00286C54" w:rsidP="00286C54">
            <w:pPr>
              <w:jc w:val="center"/>
              <w:rPr>
                <w:bCs/>
                <w:color w:val="000000" w:themeColor="text1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2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51224404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900F09" w:rsidRPr="00A215DB">
              <w:rPr>
                <w:bCs/>
                <w:color w:val="000000" w:themeColor="text1"/>
                <w:sz w:val="18"/>
                <w:szCs w:val="18"/>
              </w:rPr>
              <w:t>1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7ED4647B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6C146A7B" w:rsidR="00286C54" w:rsidRPr="00A215DB" w:rsidRDefault="006103F7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="002128CF"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A215DB" w:rsidRPr="00A215DB" w14:paraId="08B27700" w14:textId="59E94C87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5B157FE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569622C2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5 (2005) AMER. EDB. ARAŞ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5254388D" w:rsidR="00286C54" w:rsidRPr="00A215DB" w:rsidRDefault="00286C54" w:rsidP="00286C54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3EA2383B" w:rsidR="00286C54" w:rsidRPr="00A215DB" w:rsidRDefault="00286C54" w:rsidP="00286C54">
            <w:pPr>
              <w:jc w:val="center"/>
              <w:rPr>
                <w:bCs/>
                <w:color w:val="000000" w:themeColor="text1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0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10E00ED5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2.11.202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351FB420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6F06DE4A" w:rsidR="00286C54" w:rsidRPr="00A215DB" w:rsidRDefault="002128CF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M.F.KARA</w:t>
            </w:r>
          </w:p>
        </w:tc>
      </w:tr>
      <w:tr w:rsidR="00A215DB" w:rsidRPr="00A215DB" w14:paraId="0E9E7EE9" w14:textId="6ACF449D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418C01BC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2B4EC2" w14:textId="355B11BE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7 ANLATIBİLİM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 xml:space="preserve"> (14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F792A91" w14:textId="77777777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Ğ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662B819" w14:textId="06BC938A" w:rsidR="00286C54" w:rsidRPr="00A215DB" w:rsidRDefault="00286C54" w:rsidP="00286C54">
            <w:pPr>
              <w:jc w:val="center"/>
              <w:rPr>
                <w:bCs/>
                <w:color w:val="000000" w:themeColor="text1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0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3D4C22" w14:textId="4484BBED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5.11.202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0C2118" w14:textId="1C4E09C4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C88255C" w14:textId="4409B6DF" w:rsidR="00286C54" w:rsidRPr="00A215DB" w:rsidRDefault="002128CF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</w:p>
        </w:tc>
      </w:tr>
      <w:tr w:rsidR="00A215DB" w:rsidRPr="00A215DB" w14:paraId="3EA064C6" w14:textId="77777777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304A524C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0842B8A1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07 EDEBİ TÜRLER VE AKI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5A034850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Ğ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3B441ED8" w:rsidR="00286C54" w:rsidRPr="00A215DB" w:rsidRDefault="00286C54" w:rsidP="00286C54">
            <w:pPr>
              <w:jc w:val="center"/>
              <w:rPr>
                <w:bCs/>
                <w:color w:val="000000" w:themeColor="text1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81089D" w:rsidRPr="00A215DB">
              <w:rPr>
                <w:bCs/>
                <w:color w:val="000000" w:themeColor="text1"/>
                <w:sz w:val="18"/>
                <w:szCs w:val="18"/>
              </w:rPr>
              <w:t>0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6B51C49D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81089D" w:rsidRPr="00A215DB">
              <w:rPr>
                <w:bCs/>
                <w:color w:val="000000" w:themeColor="text1"/>
                <w:sz w:val="18"/>
                <w:szCs w:val="18"/>
              </w:rPr>
              <w:t>4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78D96B62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1EBB001E" w:rsidR="00286C54" w:rsidRPr="00A215DB" w:rsidRDefault="002128CF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A215DB" w:rsidRPr="00A215DB" w14:paraId="470EEBB9" w14:textId="7E0E0AA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717759DA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4FBF8856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9 (2009) ING. ROMAN. GIR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77777777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5FE000D9" w:rsidR="00286C54" w:rsidRPr="00A215DB" w:rsidRDefault="00286C54" w:rsidP="00286C54">
            <w:pPr>
              <w:jc w:val="center"/>
              <w:rPr>
                <w:bCs/>
                <w:color w:val="000000" w:themeColor="text1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17321B" w:rsidRPr="00A215DB">
              <w:rPr>
                <w:bCs/>
                <w:color w:val="000000" w:themeColor="text1"/>
                <w:sz w:val="18"/>
                <w:szCs w:val="18"/>
              </w:rPr>
              <w:t>0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1BF3433C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17321B" w:rsidRPr="00A215DB">
              <w:rPr>
                <w:bCs/>
                <w:color w:val="000000" w:themeColor="text1"/>
                <w:sz w:val="18"/>
                <w:szCs w:val="18"/>
              </w:rPr>
              <w:t>1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47F97DDF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4B9A7CD3" w:rsidR="00286C54" w:rsidRPr="00A215DB" w:rsidRDefault="002128CF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Y.İPEKÇİ</w:t>
            </w:r>
          </w:p>
        </w:tc>
      </w:tr>
      <w:tr w:rsidR="00A215DB" w:rsidRPr="00A215DB" w14:paraId="34BFB0D8" w14:textId="7D9FFA9F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2276017C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72EFD0E1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11 (2011) ORTA ÇAĞ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77777777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G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4B5A209F" w:rsidR="00286C54" w:rsidRPr="00A215DB" w:rsidRDefault="00286C54" w:rsidP="00286C54">
            <w:pPr>
              <w:jc w:val="center"/>
              <w:rPr>
                <w:bCs/>
                <w:color w:val="000000" w:themeColor="text1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3F2CA8" w:rsidRPr="00A215DB">
              <w:rPr>
                <w:bCs/>
                <w:color w:val="000000" w:themeColor="text1"/>
                <w:sz w:val="18"/>
                <w:szCs w:val="18"/>
              </w:rPr>
              <w:t>6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753DA792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3F2CA8" w:rsidRPr="00A215DB">
              <w:rPr>
                <w:bCs/>
                <w:color w:val="000000" w:themeColor="text1"/>
                <w:sz w:val="18"/>
                <w:szCs w:val="18"/>
              </w:rPr>
              <w:t>3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495EA3CF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6093B893" w:rsidR="00286C54" w:rsidRPr="00A215DB" w:rsidRDefault="00544600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3F33B7" w:rsidRPr="00A215DB">
              <w:rPr>
                <w:bCs/>
                <w:color w:val="000000" w:themeColor="text1"/>
                <w:sz w:val="18"/>
                <w:szCs w:val="18"/>
              </w:rPr>
              <w:t>A.C.VARGÜN</w:t>
            </w:r>
          </w:p>
        </w:tc>
      </w:tr>
      <w:tr w:rsidR="00A215DB" w:rsidRPr="00A215DB" w14:paraId="19464C56" w14:textId="31FDD2E5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38F00B3D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BE28C" w14:textId="36CA49EC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15 (2015) 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5F0853" w14:textId="77777777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 AYDI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CF2E8B" w14:textId="3C5E36F2" w:rsidR="00286C54" w:rsidRPr="00A215DB" w:rsidRDefault="00286C54" w:rsidP="00286C54">
            <w:pPr>
              <w:jc w:val="center"/>
              <w:rPr>
                <w:bCs/>
                <w:color w:val="000000" w:themeColor="text1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C83B1D" w:rsidRPr="00A215DB">
              <w:rPr>
                <w:bCs/>
                <w:color w:val="000000" w:themeColor="text1"/>
                <w:sz w:val="18"/>
                <w:szCs w:val="18"/>
              </w:rPr>
              <w:t>4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A3974E5" w14:textId="503B7E6E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C83B1D" w:rsidRPr="00A215DB">
              <w:rPr>
                <w:bCs/>
                <w:color w:val="000000" w:themeColor="text1"/>
                <w:sz w:val="18"/>
                <w:szCs w:val="18"/>
              </w:rPr>
              <w:t>5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82C11" w14:textId="4EBF2732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0613F" w14:textId="4BECF280" w:rsidR="00286C54" w:rsidRPr="00A215DB" w:rsidRDefault="00544600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Y.İPEKÇİ</w:t>
            </w:r>
          </w:p>
        </w:tc>
      </w:tr>
      <w:tr w:rsidR="00A215DB" w:rsidRPr="00A215DB" w14:paraId="64243A77" w14:textId="4AEFA7B8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38EB3C3C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729E18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İT209 INKILAP TARİHİ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27BF75" w14:textId="77777777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3484E83" w14:textId="06C4BD43" w:rsidR="00286C54" w:rsidRPr="00A215DB" w:rsidRDefault="00286C54" w:rsidP="00286C54">
            <w:pPr>
              <w:ind w:right="27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A215DB">
              <w:rPr>
                <w:bCs/>
                <w:color w:val="000000" w:themeColor="text1"/>
                <w:sz w:val="16"/>
                <w:szCs w:val="16"/>
              </w:rPr>
              <w:t>12:15</w:t>
            </w:r>
          </w:p>
          <w:p w14:paraId="659A54AA" w14:textId="77777777" w:rsidR="00286C54" w:rsidRPr="00A215DB" w:rsidRDefault="00286C54" w:rsidP="00286C54">
            <w:pPr>
              <w:ind w:right="27"/>
              <w:rPr>
                <w:bCs/>
                <w:color w:val="000000" w:themeColor="text1"/>
                <w:sz w:val="18"/>
                <w:szCs w:val="18"/>
              </w:rPr>
            </w:pPr>
          </w:p>
          <w:p w14:paraId="0F96C073" w14:textId="77777777" w:rsidR="00286C54" w:rsidRPr="00A215DB" w:rsidRDefault="00286C54" w:rsidP="00286C54">
            <w:pPr>
              <w:ind w:right="27"/>
              <w:rPr>
                <w:bCs/>
                <w:color w:val="000000" w:themeColor="text1"/>
                <w:sz w:val="18"/>
                <w:szCs w:val="18"/>
              </w:rPr>
            </w:pPr>
          </w:p>
          <w:p w14:paraId="42E8C2F2" w14:textId="6CAEF916" w:rsidR="00286C54" w:rsidRPr="00A215DB" w:rsidRDefault="00286C54" w:rsidP="00286C54">
            <w:pPr>
              <w:ind w:right="27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-23:59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8B96C7" w14:textId="4586D0ED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2.11.202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A37654" w14:textId="164F91B1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02252B" w14:textId="29576A27" w:rsidR="00286C54" w:rsidRPr="00A215DB" w:rsidRDefault="002128CF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Y.İPEKÇİ</w:t>
            </w:r>
          </w:p>
        </w:tc>
      </w:tr>
      <w:tr w:rsidR="00A215DB" w:rsidRPr="00A215DB" w14:paraId="6952AA24" w14:textId="5858CEF7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5CE3CFE7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52191A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7BD311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A215DB" w:rsidRPr="00A215DB" w14:paraId="1C79BA76" w14:textId="069DCE85" w:rsidTr="00884371">
        <w:trPr>
          <w:cantSplit/>
          <w:trHeight w:hRule="exact" w:val="640"/>
        </w:trPr>
        <w:tc>
          <w:tcPr>
            <w:tcW w:w="283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3A5350A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294A1CB7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B3C709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3.</w:t>
            </w:r>
          </w:p>
          <w:p w14:paraId="78B8686F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58B55C5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5D6652B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N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B2656B" w:rsidRPr="00A215DB" w:rsidRDefault="00B2656B" w:rsidP="00E16CC5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B2656B" w:rsidRPr="00A215DB" w:rsidRDefault="00B2656B" w:rsidP="002E160D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 SORUMLUSU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77777777" w:rsidR="00B2656B" w:rsidRPr="00A215DB" w:rsidRDefault="00B2656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ÖZETMENLER</w:t>
            </w:r>
          </w:p>
        </w:tc>
      </w:tr>
      <w:tr w:rsidR="00A215DB" w:rsidRPr="00A215DB" w14:paraId="5BC845AF" w14:textId="3389712D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1 UYG. DİLBİLİM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77777777" w:rsidR="0081089D" w:rsidRPr="00A215DB" w:rsidRDefault="0081089D" w:rsidP="0081089D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T. AKTILDIZ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33F6D0A4" w:rsidR="0081089D" w:rsidRPr="00A215DB" w:rsidRDefault="003F2CA8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7:3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585137C2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2.11.2022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4EC85120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249C087E" w:rsidR="0081089D" w:rsidRPr="00A215DB" w:rsidRDefault="009C3CF9" w:rsidP="007F3FF8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F. KARA-</w:t>
            </w:r>
            <w:r w:rsidR="00196F68"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="00196F68"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</w:p>
        </w:tc>
      </w:tr>
      <w:tr w:rsidR="00A215DB" w:rsidRPr="00A215DB" w14:paraId="404873BB" w14:textId="17F675AA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3 EDB. ÇEVİR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77777777" w:rsidR="0081089D" w:rsidRPr="00A215DB" w:rsidRDefault="0081089D" w:rsidP="0081089D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1EF895CF" w:rsidR="0081089D" w:rsidRPr="00A215DB" w:rsidRDefault="0081089D" w:rsidP="0081089D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234870DF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6103F7" w:rsidRPr="00A215DB">
              <w:rPr>
                <w:bCs/>
                <w:color w:val="000000" w:themeColor="text1"/>
                <w:sz w:val="18"/>
                <w:szCs w:val="18"/>
              </w:rPr>
              <w:t>3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75DD0AF8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5FEF5F20" w:rsidR="0081089D" w:rsidRPr="00A215DB" w:rsidRDefault="006103F7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C.VARGÜN</w:t>
            </w:r>
            <w:r w:rsidR="00DA25BB"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2128CF" w:rsidRPr="00A215DB">
              <w:rPr>
                <w:bCs/>
                <w:color w:val="000000" w:themeColor="text1"/>
                <w:sz w:val="18"/>
                <w:szCs w:val="18"/>
              </w:rPr>
              <w:t>M.F.KARA.</w:t>
            </w:r>
          </w:p>
        </w:tc>
      </w:tr>
      <w:tr w:rsidR="00A215DB" w:rsidRPr="00A215DB" w14:paraId="33CF13B1" w14:textId="341D331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736194EC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5 AMER. ROMAN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406935A2" w:rsidR="0081089D" w:rsidRPr="00A215DB" w:rsidRDefault="0081089D" w:rsidP="0081089D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7CB6EECA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085A876C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4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3BFABDD6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08A0DCAB" w:rsidR="0081089D" w:rsidRPr="00A215DB" w:rsidRDefault="00210491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="002F3690"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A215DB" w:rsidRPr="00A215DB" w14:paraId="09AB24DB" w14:textId="7753FF90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7 SHAKESPEAR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29E8FF36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0EA61F8F" w:rsidR="0081089D" w:rsidRPr="00A215DB" w:rsidRDefault="0081089D" w:rsidP="0081089D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1</w:t>
            </w:r>
            <w:r w:rsidR="00C83B1D" w:rsidRPr="00A215DB">
              <w:rPr>
                <w:b w:val="0"/>
                <w:color w:val="000000" w:themeColor="text1"/>
                <w:sz w:val="18"/>
                <w:szCs w:val="18"/>
              </w:rPr>
              <w:t>0</w:t>
            </w:r>
            <w:r w:rsidRPr="00A215DB">
              <w:rPr>
                <w:b w:val="0"/>
                <w:color w:val="000000" w:themeColor="text1"/>
                <w:sz w:val="18"/>
                <w:szCs w:val="18"/>
              </w:rPr>
              <w:t>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38F19CD3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C83B1D" w:rsidRPr="00A215DB">
              <w:rPr>
                <w:bCs/>
                <w:color w:val="000000" w:themeColor="text1"/>
                <w:sz w:val="18"/>
                <w:szCs w:val="18"/>
              </w:rPr>
              <w:t>3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5C36FB63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4C9573E0" w:rsidR="0081089D" w:rsidRPr="00A215DB" w:rsidRDefault="002128CF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="00397457" w:rsidRPr="00A215DB">
              <w:rPr>
                <w:bCs/>
                <w:color w:val="000000" w:themeColor="text1"/>
                <w:sz w:val="18"/>
                <w:szCs w:val="18"/>
              </w:rPr>
              <w:t>-M.F.KARA</w:t>
            </w:r>
          </w:p>
        </w:tc>
      </w:tr>
      <w:tr w:rsidR="00A215DB" w:rsidRPr="00A215DB" w14:paraId="12B0F8A9" w14:textId="0B8E6F58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9 MOD. ING ROMAN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77777777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1FFABFFC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9C3CF9" w:rsidRPr="00A215DB">
              <w:rPr>
                <w:bCs/>
                <w:color w:val="000000" w:themeColor="text1"/>
                <w:sz w:val="18"/>
                <w:szCs w:val="18"/>
              </w:rPr>
              <w:t>7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:</w:t>
            </w:r>
            <w:r w:rsidR="009C3CF9" w:rsidRPr="00A215DB">
              <w:rPr>
                <w:bCs/>
                <w:color w:val="000000" w:themeColor="text1"/>
                <w:sz w:val="18"/>
                <w:szCs w:val="18"/>
              </w:rPr>
              <w:t>3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676D74C9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1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4456F5BB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6F9E98E8" w:rsidR="0081089D" w:rsidRPr="00A215DB" w:rsidRDefault="002F3690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6F3FA1"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</w:p>
        </w:tc>
      </w:tr>
      <w:tr w:rsidR="00A215DB" w:rsidRPr="00A215DB" w14:paraId="2B822D58" w14:textId="58BA312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11 ING. ŞİİRİNE GİR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77777777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G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72C37F9C" w:rsidR="0081089D" w:rsidRPr="00A215DB" w:rsidRDefault="0081089D" w:rsidP="0081089D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16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5E60D873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9B3BDB" w:rsidRPr="00A215DB">
              <w:rPr>
                <w:bCs/>
                <w:color w:val="000000" w:themeColor="text1"/>
                <w:sz w:val="18"/>
                <w:szCs w:val="18"/>
              </w:rPr>
              <w:t>5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32642529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7D8BA219" w:rsidR="0081089D" w:rsidRPr="00A215DB" w:rsidRDefault="00544600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DA25BB" w:rsidRPr="00A215DB">
              <w:rPr>
                <w:bCs/>
                <w:color w:val="000000" w:themeColor="text1"/>
                <w:sz w:val="18"/>
                <w:szCs w:val="18"/>
              </w:rPr>
              <w:t>M.F.KARA.</w:t>
            </w:r>
          </w:p>
        </w:tc>
      </w:tr>
      <w:tr w:rsidR="00A215DB" w:rsidRPr="00A215DB" w14:paraId="0C029974" w14:textId="002F9B0F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639DF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15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6D510" w14:textId="77777777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A.AYDIN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ED8915D" w14:textId="6CFA651F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D74E59" w:rsidRPr="00A215DB">
              <w:rPr>
                <w:bCs/>
                <w:color w:val="000000" w:themeColor="text1"/>
                <w:sz w:val="18"/>
                <w:szCs w:val="18"/>
              </w:rPr>
              <w:t>6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D92BA" w14:textId="5130A3BA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4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D48961A" w14:textId="46F263AC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5C2EBE" w14:textId="68FA49DB" w:rsidR="0081089D" w:rsidRPr="00A215DB" w:rsidRDefault="00DA25BB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  <w:r w:rsidR="00DB71B0"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A215DB" w:rsidRPr="00A215DB" w14:paraId="0B08F6E1" w14:textId="147A13E2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AC5AD3D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C93DC8B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F80A319" w14:textId="77777777" w:rsidR="00B2656B" w:rsidRPr="00A215DB" w:rsidRDefault="00B2656B" w:rsidP="00E16CC5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04FDF7C9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E179DAF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36F6555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2A597355" w14:textId="77777777" w:rsidR="00B2656B" w:rsidRPr="00A215DB" w:rsidRDefault="00B2656B" w:rsidP="002128CF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A215DB" w:rsidRPr="00A215DB" w14:paraId="31A8C53B" w14:textId="44AA607E" w:rsidTr="00884371">
        <w:trPr>
          <w:cantSplit/>
          <w:trHeight w:hRule="exact" w:val="434"/>
        </w:trPr>
        <w:tc>
          <w:tcPr>
            <w:tcW w:w="283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71F3C0F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2F3EE2E1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A92A416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4.</w:t>
            </w:r>
          </w:p>
          <w:p w14:paraId="06ADAB6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4F942B03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0242E13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N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B2656B" w:rsidRPr="00A215DB" w:rsidRDefault="00B2656B" w:rsidP="00E16CC5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77777777" w:rsidR="00B2656B" w:rsidRPr="00A215DB" w:rsidRDefault="00B2656B" w:rsidP="00E16CC5">
            <w:pPr>
              <w:ind w:left="-78"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DERS SORUMLUSU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77777777" w:rsidR="00B2656B" w:rsidRPr="00A215DB" w:rsidRDefault="00B2656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B2656B" w:rsidRPr="00A215DB" w:rsidRDefault="00B2656B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ÖZETMENLER</w:t>
            </w:r>
          </w:p>
        </w:tc>
      </w:tr>
      <w:tr w:rsidR="00A215DB" w:rsidRPr="00A215DB" w14:paraId="16852160" w14:textId="7B3E484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2A32A9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401 EDB. ELEŞT.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77777777" w:rsidR="00B2656B" w:rsidRPr="00A215DB" w:rsidRDefault="00B2656B" w:rsidP="00E16CC5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355F08B7" w:rsidR="00B2656B" w:rsidRPr="00A215DB" w:rsidRDefault="00BD654A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1</w:t>
            </w:r>
            <w:r w:rsidR="0067760F" w:rsidRPr="00A215DB">
              <w:rPr>
                <w:b w:val="0"/>
                <w:color w:val="000000" w:themeColor="text1"/>
                <w:sz w:val="18"/>
                <w:szCs w:val="18"/>
              </w:rPr>
              <w:t>4</w:t>
            </w:r>
            <w:r w:rsidRPr="00A215DB">
              <w:rPr>
                <w:b w:val="0"/>
                <w:color w:val="000000" w:themeColor="text1"/>
                <w:sz w:val="18"/>
                <w:szCs w:val="18"/>
              </w:rPr>
              <w:t>:0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2552B458" w:rsidR="00B2656B" w:rsidRPr="00A215DB" w:rsidRDefault="003A093E" w:rsidP="00A34BF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2.11.2022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41A777C7" w:rsidR="00B2656B" w:rsidRPr="00A215DB" w:rsidRDefault="00DF76AD" w:rsidP="00A34BF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1EA35BEC" w:rsidR="00B2656B" w:rsidRPr="00A215DB" w:rsidRDefault="002128CF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</w:p>
        </w:tc>
      </w:tr>
      <w:tr w:rsidR="00A215DB" w:rsidRPr="00A215DB" w14:paraId="22D35F07" w14:textId="035EFAA6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C5E306D" w14:textId="77777777" w:rsidR="0067760F" w:rsidRPr="00A215DB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77777777" w:rsidR="0067760F" w:rsidRPr="00034892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03 MOD. AMER. EDB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53CD81AB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5D352B42" w:rsidR="0067760F" w:rsidRPr="00034892" w:rsidRDefault="0067760F" w:rsidP="0067760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034892">
              <w:rPr>
                <w:b w:val="0"/>
                <w:color w:val="000000" w:themeColor="text1"/>
                <w:sz w:val="18"/>
                <w:szCs w:val="18"/>
              </w:rPr>
              <w:t>1</w:t>
            </w:r>
            <w:r w:rsidR="009C3CF9" w:rsidRPr="00034892">
              <w:rPr>
                <w:b w:val="0"/>
                <w:color w:val="000000" w:themeColor="text1"/>
                <w:sz w:val="18"/>
                <w:szCs w:val="18"/>
              </w:rPr>
              <w:t>7</w:t>
            </w:r>
            <w:r w:rsidRPr="00034892">
              <w:rPr>
                <w:b w:val="0"/>
                <w:color w:val="000000" w:themeColor="text1"/>
                <w:sz w:val="18"/>
                <w:szCs w:val="18"/>
              </w:rPr>
              <w:t>:</w:t>
            </w:r>
            <w:r w:rsidR="006A41CA" w:rsidRPr="00034892">
              <w:rPr>
                <w:b w:val="0"/>
                <w:color w:val="000000" w:themeColor="text1"/>
                <w:sz w:val="18"/>
                <w:szCs w:val="18"/>
              </w:rPr>
              <w:t>3</w:t>
            </w:r>
            <w:r w:rsidRPr="00034892">
              <w:rPr>
                <w:b w:val="0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2D365A44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23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1AE6307C" w:rsidR="0067760F" w:rsidRPr="00A215DB" w:rsidRDefault="00DF76AD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1D044C12" w:rsidR="0067760F" w:rsidRPr="00A215DB" w:rsidRDefault="002128CF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F.KARADAVARCI</w:t>
            </w:r>
            <w:proofErr w:type="gramEnd"/>
          </w:p>
        </w:tc>
      </w:tr>
      <w:tr w:rsidR="00A215DB" w:rsidRPr="00A215DB" w14:paraId="73B1EC75" w14:textId="5579DED2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1F147F7" w14:textId="77777777" w:rsidR="0067760F" w:rsidRPr="00A215DB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77777777" w:rsidR="0067760F" w:rsidRPr="00034892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405 POSTKOL. ING. ROM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43B9A2ED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S.T. AKYILDIZ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0E9F8521" w:rsidR="0067760F" w:rsidRPr="00034892" w:rsidRDefault="0067760F" w:rsidP="0067760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034892">
              <w:rPr>
                <w:b w:val="0"/>
                <w:color w:val="000000" w:themeColor="text1"/>
                <w:sz w:val="18"/>
                <w:szCs w:val="18"/>
              </w:rPr>
              <w:t>1</w:t>
            </w:r>
            <w:r w:rsidR="00D743E7" w:rsidRPr="00034892">
              <w:rPr>
                <w:b w:val="0"/>
                <w:color w:val="000000" w:themeColor="text1"/>
                <w:sz w:val="18"/>
                <w:szCs w:val="18"/>
              </w:rPr>
              <w:t>7</w:t>
            </w:r>
            <w:r w:rsidRPr="00034892">
              <w:rPr>
                <w:b w:val="0"/>
                <w:color w:val="000000" w:themeColor="text1"/>
                <w:sz w:val="18"/>
                <w:szCs w:val="18"/>
              </w:rPr>
              <w:t>:</w:t>
            </w:r>
            <w:r w:rsidR="00D743E7" w:rsidRPr="00034892">
              <w:rPr>
                <w:b w:val="0"/>
                <w:color w:val="000000" w:themeColor="text1"/>
                <w:sz w:val="18"/>
                <w:szCs w:val="18"/>
              </w:rPr>
              <w:t>3</w:t>
            </w:r>
            <w:r w:rsidRPr="00034892">
              <w:rPr>
                <w:b w:val="0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66281F4F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034892" w:rsidRPr="00034892">
              <w:rPr>
                <w:bCs/>
                <w:color w:val="000000" w:themeColor="text1"/>
                <w:sz w:val="18"/>
                <w:szCs w:val="18"/>
              </w:rPr>
              <w:t>4</w:t>
            </w:r>
            <w:r w:rsidRPr="00034892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0FEC9AA2" w:rsidR="0067760F" w:rsidRPr="00A215DB" w:rsidRDefault="00DF76AD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77FAD262" w:rsidR="0067760F" w:rsidRPr="00A215DB" w:rsidRDefault="002128CF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A215DB" w:rsidRPr="00A215DB" w14:paraId="4A5CE062" w14:textId="454BE2E7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BC92DEE" w14:textId="77777777" w:rsidR="0067760F" w:rsidRPr="00A215DB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77777777" w:rsidR="0067760F" w:rsidRPr="00034892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07 ING. TİYATROSU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4882F39B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67991B79" w:rsidR="0067760F" w:rsidRPr="00034892" w:rsidRDefault="0067760F" w:rsidP="0067760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034892">
              <w:rPr>
                <w:b w:val="0"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4DCABBF1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21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3406ED9E" w:rsidR="0067760F" w:rsidRPr="00A215DB" w:rsidRDefault="00DF76AD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4971765B" w:rsidR="0067760F" w:rsidRPr="00A215DB" w:rsidRDefault="002128CF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</w:p>
        </w:tc>
      </w:tr>
      <w:tr w:rsidR="00A215DB" w:rsidRPr="00A215DB" w14:paraId="5350A911" w14:textId="138650E5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818E1DF" w14:textId="77777777" w:rsidR="0067760F" w:rsidRPr="00A215DB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77777777" w:rsidR="0067760F" w:rsidRPr="00034892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09 ÇAĞ. İNG. ŞİİR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77777777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47E6326B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D743E7" w:rsidRPr="00034892">
              <w:rPr>
                <w:bCs/>
                <w:color w:val="000000" w:themeColor="text1"/>
                <w:sz w:val="18"/>
                <w:szCs w:val="18"/>
              </w:rPr>
              <w:t>7</w:t>
            </w:r>
            <w:r w:rsidRPr="00034892">
              <w:rPr>
                <w:bCs/>
                <w:color w:val="000000" w:themeColor="text1"/>
                <w:sz w:val="18"/>
                <w:szCs w:val="18"/>
              </w:rPr>
              <w:t>:</w:t>
            </w:r>
            <w:r w:rsidR="00D743E7" w:rsidRPr="00034892">
              <w:rPr>
                <w:bCs/>
                <w:color w:val="000000" w:themeColor="text1"/>
                <w:sz w:val="18"/>
                <w:szCs w:val="18"/>
              </w:rPr>
              <w:t>3</w:t>
            </w:r>
            <w:r w:rsidRPr="00034892">
              <w:rPr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1756F05C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034892" w:rsidRPr="00034892">
              <w:rPr>
                <w:bCs/>
                <w:color w:val="000000" w:themeColor="text1"/>
                <w:sz w:val="18"/>
                <w:szCs w:val="18"/>
              </w:rPr>
              <w:t>5</w:t>
            </w:r>
            <w:r w:rsidRPr="00034892">
              <w:rPr>
                <w:bCs/>
                <w:color w:val="000000" w:themeColor="text1"/>
                <w:sz w:val="18"/>
                <w:szCs w:val="18"/>
              </w:rPr>
              <w:t>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3578D890" w:rsidR="0067760F" w:rsidRPr="00A215DB" w:rsidRDefault="00034892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72AD3AD1" w:rsidR="0067760F" w:rsidRPr="00A215DB" w:rsidRDefault="006F3FA1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F.KARA</w:t>
            </w:r>
            <w:proofErr w:type="gramEnd"/>
          </w:p>
        </w:tc>
      </w:tr>
      <w:tr w:rsidR="00A215DB" w:rsidRPr="00A215DB" w14:paraId="08F88EA4" w14:textId="220A44CC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872D4AE" w14:textId="77777777" w:rsidR="0067760F" w:rsidRPr="00A215DB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55F971" w14:textId="0D5B010E" w:rsidR="0067760F" w:rsidRPr="00034892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19 DİL.BEC. ÖĞRT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54F42E9" w14:textId="77777777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S.T. AKYILDIZ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CC6BCD5" w14:textId="3C5050BE" w:rsidR="0067760F" w:rsidRPr="00034892" w:rsidRDefault="0067760F" w:rsidP="0067760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034892">
              <w:rPr>
                <w:b w:val="0"/>
                <w:color w:val="000000" w:themeColor="text1"/>
                <w:sz w:val="18"/>
                <w:szCs w:val="18"/>
              </w:rPr>
              <w:t>16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472F91" w14:textId="1EBF21B2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21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7D4CFB0" w14:textId="66D77E9F" w:rsidR="0067760F" w:rsidRPr="00A215DB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EFE0AD1" w14:textId="2654CC1A" w:rsidR="0067760F" w:rsidRPr="00A215DB" w:rsidRDefault="002128CF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A215DB" w:rsidRPr="00A215DB" w14:paraId="2E993D25" w14:textId="72F1E36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4284EF90" w14:textId="77777777" w:rsidR="0067760F" w:rsidRPr="00A215DB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E733D2" w14:textId="77777777" w:rsidR="0067760F" w:rsidRPr="00034892" w:rsidRDefault="0067760F" w:rsidP="0067760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423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BB9DDC" w14:textId="77777777" w:rsidR="0067760F" w:rsidRPr="00034892" w:rsidRDefault="0067760F" w:rsidP="0067760F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034892">
              <w:rPr>
                <w:bCs/>
                <w:color w:val="000000" w:themeColor="text1"/>
                <w:sz w:val="18"/>
                <w:szCs w:val="18"/>
              </w:rPr>
              <w:t>A.AYDIN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A3DEF4" w14:textId="719848A9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16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AD40BC" w14:textId="506530AF" w:rsidR="0067760F" w:rsidRPr="00034892" w:rsidRDefault="0067760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22.11.20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9E1B87C" w14:textId="08ED987B" w:rsidR="0067760F" w:rsidRPr="00A215DB" w:rsidRDefault="0081089D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4AE6480" w14:textId="773DB976" w:rsidR="0067760F" w:rsidRPr="00A215DB" w:rsidRDefault="002128CF" w:rsidP="0067760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</w:p>
        </w:tc>
      </w:tr>
      <w:tr w:rsidR="00A215DB" w:rsidRPr="00A215DB" w14:paraId="643C3F20" w14:textId="71525A3D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47CB8DE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70FD27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650A59F3" w14:textId="77777777" w:rsidR="00B2656B" w:rsidRPr="00A215DB" w:rsidRDefault="00B2656B" w:rsidP="00E16CC5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929B1FE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2F9E3AA3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8DAEAE0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7F5CCAE5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764EAC80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p w14:paraId="433CB0B2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p w14:paraId="0A5382CC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p w14:paraId="40CD6F53" w14:textId="0B086915" w:rsidR="00287C29" w:rsidRPr="00A215DB" w:rsidRDefault="00287C29" w:rsidP="008E02FF">
      <w:pPr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 xml:space="preserve">Prof. Dr. </w:t>
      </w:r>
      <w:r w:rsidR="008E02FF" w:rsidRPr="00A215DB">
        <w:rPr>
          <w:bCs/>
          <w:color w:val="000000" w:themeColor="text1"/>
          <w:sz w:val="18"/>
          <w:szCs w:val="18"/>
        </w:rPr>
        <w:t xml:space="preserve">Abdulhalim AYDIN                                               </w:t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="008E02FF" w:rsidRPr="00A215DB">
        <w:rPr>
          <w:bCs/>
          <w:color w:val="000000" w:themeColor="text1"/>
          <w:sz w:val="18"/>
          <w:szCs w:val="18"/>
        </w:rPr>
        <w:t xml:space="preserve">   </w:t>
      </w:r>
      <w:r w:rsidRPr="00A215DB">
        <w:rPr>
          <w:bCs/>
          <w:color w:val="000000" w:themeColor="text1"/>
          <w:sz w:val="18"/>
          <w:szCs w:val="18"/>
        </w:rPr>
        <w:t xml:space="preserve">Prof. Dr. </w:t>
      </w:r>
      <w:r w:rsidR="002E160D" w:rsidRPr="00A215DB">
        <w:rPr>
          <w:bCs/>
          <w:color w:val="000000" w:themeColor="text1"/>
          <w:sz w:val="18"/>
          <w:szCs w:val="18"/>
        </w:rPr>
        <w:t>Abdulhalim AYDIN</w:t>
      </w:r>
    </w:p>
    <w:p w14:paraId="1399B560" w14:textId="395B4C5D" w:rsidR="004A1770" w:rsidRPr="00A215DB" w:rsidRDefault="00287C29">
      <w:pPr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 xml:space="preserve">         Bölüm Başkanı                                                              </w:t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Pr="00A215DB">
        <w:rPr>
          <w:bCs/>
          <w:color w:val="000000" w:themeColor="text1"/>
          <w:sz w:val="18"/>
          <w:szCs w:val="18"/>
        </w:rPr>
        <w:t xml:space="preserve">         </w:t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Pr="00A215DB">
        <w:rPr>
          <w:bCs/>
          <w:color w:val="000000" w:themeColor="text1"/>
          <w:sz w:val="18"/>
          <w:szCs w:val="18"/>
        </w:rPr>
        <w:t xml:space="preserve">           Dekan </w:t>
      </w:r>
    </w:p>
    <w:sectPr w:rsidR="004A1770" w:rsidRPr="00A215DB" w:rsidSect="0031770F">
      <w:pgSz w:w="11906" w:h="16838"/>
      <w:pgMar w:top="568" w:right="1417" w:bottom="95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2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6689414">
    <w:abstractNumId w:val="5"/>
  </w:num>
  <w:num w:numId="2" w16cid:durableId="1437287700">
    <w:abstractNumId w:val="6"/>
  </w:num>
  <w:num w:numId="3" w16cid:durableId="1363897441">
    <w:abstractNumId w:val="0"/>
  </w:num>
  <w:num w:numId="4" w16cid:durableId="1652521092">
    <w:abstractNumId w:val="2"/>
  </w:num>
  <w:num w:numId="5" w16cid:durableId="1716344456">
    <w:abstractNumId w:val="1"/>
  </w:num>
  <w:num w:numId="6" w16cid:durableId="856581729">
    <w:abstractNumId w:val="3"/>
  </w:num>
  <w:num w:numId="7" w16cid:durableId="20711500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34665"/>
    <w:rsid w:val="00034892"/>
    <w:rsid w:val="0004157A"/>
    <w:rsid w:val="00073244"/>
    <w:rsid w:val="00081BFD"/>
    <w:rsid w:val="00085161"/>
    <w:rsid w:val="00096A25"/>
    <w:rsid w:val="000A29E3"/>
    <w:rsid w:val="000A3DF2"/>
    <w:rsid w:val="000D0601"/>
    <w:rsid w:val="000D1850"/>
    <w:rsid w:val="000D4D7D"/>
    <w:rsid w:val="000E5830"/>
    <w:rsid w:val="000F275E"/>
    <w:rsid w:val="000F50B3"/>
    <w:rsid w:val="000F5D5F"/>
    <w:rsid w:val="000F5F9C"/>
    <w:rsid w:val="000F6386"/>
    <w:rsid w:val="00112902"/>
    <w:rsid w:val="00115AF4"/>
    <w:rsid w:val="00117C1D"/>
    <w:rsid w:val="00124DB5"/>
    <w:rsid w:val="00136BCC"/>
    <w:rsid w:val="0014124D"/>
    <w:rsid w:val="00151EAE"/>
    <w:rsid w:val="00157879"/>
    <w:rsid w:val="00157936"/>
    <w:rsid w:val="00172A96"/>
    <w:rsid w:val="0017321B"/>
    <w:rsid w:val="001906B8"/>
    <w:rsid w:val="00196F68"/>
    <w:rsid w:val="001A420A"/>
    <w:rsid w:val="001A75E1"/>
    <w:rsid w:val="001F3FB2"/>
    <w:rsid w:val="001F75F9"/>
    <w:rsid w:val="00210491"/>
    <w:rsid w:val="002128CF"/>
    <w:rsid w:val="0022039A"/>
    <w:rsid w:val="00237F6A"/>
    <w:rsid w:val="00247C12"/>
    <w:rsid w:val="00255029"/>
    <w:rsid w:val="00255955"/>
    <w:rsid w:val="0026693B"/>
    <w:rsid w:val="00275655"/>
    <w:rsid w:val="00286C54"/>
    <w:rsid w:val="00287C29"/>
    <w:rsid w:val="00294352"/>
    <w:rsid w:val="002A0FA3"/>
    <w:rsid w:val="002B0D28"/>
    <w:rsid w:val="002B21E0"/>
    <w:rsid w:val="002B2C79"/>
    <w:rsid w:val="002C0306"/>
    <w:rsid w:val="002D3C61"/>
    <w:rsid w:val="002E160D"/>
    <w:rsid w:val="002F3690"/>
    <w:rsid w:val="002F5343"/>
    <w:rsid w:val="002F768D"/>
    <w:rsid w:val="0030160E"/>
    <w:rsid w:val="00312FC7"/>
    <w:rsid w:val="0031770F"/>
    <w:rsid w:val="00343AEC"/>
    <w:rsid w:val="00362C0A"/>
    <w:rsid w:val="00363508"/>
    <w:rsid w:val="003735C6"/>
    <w:rsid w:val="00374DA5"/>
    <w:rsid w:val="003909D8"/>
    <w:rsid w:val="00397457"/>
    <w:rsid w:val="003A093E"/>
    <w:rsid w:val="003A3A2C"/>
    <w:rsid w:val="003C18E6"/>
    <w:rsid w:val="003C35BA"/>
    <w:rsid w:val="003C45ED"/>
    <w:rsid w:val="003D3266"/>
    <w:rsid w:val="003E1692"/>
    <w:rsid w:val="003F2CA8"/>
    <w:rsid w:val="003F33B7"/>
    <w:rsid w:val="003F3941"/>
    <w:rsid w:val="003F3EBB"/>
    <w:rsid w:val="00410307"/>
    <w:rsid w:val="00413649"/>
    <w:rsid w:val="0042032C"/>
    <w:rsid w:val="00436A62"/>
    <w:rsid w:val="00445902"/>
    <w:rsid w:val="00450E05"/>
    <w:rsid w:val="00481FF2"/>
    <w:rsid w:val="00485628"/>
    <w:rsid w:val="0048621F"/>
    <w:rsid w:val="00491E2B"/>
    <w:rsid w:val="004B4E84"/>
    <w:rsid w:val="004C58B1"/>
    <w:rsid w:val="004F4307"/>
    <w:rsid w:val="0050740B"/>
    <w:rsid w:val="005105C8"/>
    <w:rsid w:val="00523BB9"/>
    <w:rsid w:val="00544600"/>
    <w:rsid w:val="00563EE5"/>
    <w:rsid w:val="00573CFC"/>
    <w:rsid w:val="00581F68"/>
    <w:rsid w:val="005A18C7"/>
    <w:rsid w:val="005A4A67"/>
    <w:rsid w:val="005A4DA7"/>
    <w:rsid w:val="005E4C25"/>
    <w:rsid w:val="006103F7"/>
    <w:rsid w:val="00613150"/>
    <w:rsid w:val="0061385E"/>
    <w:rsid w:val="006236ED"/>
    <w:rsid w:val="006242F7"/>
    <w:rsid w:val="00653F34"/>
    <w:rsid w:val="00661969"/>
    <w:rsid w:val="0067760F"/>
    <w:rsid w:val="00680E82"/>
    <w:rsid w:val="00684A57"/>
    <w:rsid w:val="006857C9"/>
    <w:rsid w:val="00691BA9"/>
    <w:rsid w:val="0069427D"/>
    <w:rsid w:val="006A41CA"/>
    <w:rsid w:val="006A58BB"/>
    <w:rsid w:val="006F2CC1"/>
    <w:rsid w:val="006F3303"/>
    <w:rsid w:val="006F3FA1"/>
    <w:rsid w:val="006F49F0"/>
    <w:rsid w:val="00705208"/>
    <w:rsid w:val="00721DD0"/>
    <w:rsid w:val="0072536B"/>
    <w:rsid w:val="00730E10"/>
    <w:rsid w:val="007449E3"/>
    <w:rsid w:val="00754F26"/>
    <w:rsid w:val="00776709"/>
    <w:rsid w:val="00781E5D"/>
    <w:rsid w:val="007A5273"/>
    <w:rsid w:val="007C3ED1"/>
    <w:rsid w:val="007F16DB"/>
    <w:rsid w:val="007F3FF8"/>
    <w:rsid w:val="00802ABC"/>
    <w:rsid w:val="00806986"/>
    <w:rsid w:val="00807122"/>
    <w:rsid w:val="0081089D"/>
    <w:rsid w:val="0082489E"/>
    <w:rsid w:val="008254A1"/>
    <w:rsid w:val="008273CA"/>
    <w:rsid w:val="00832ED7"/>
    <w:rsid w:val="008549E8"/>
    <w:rsid w:val="008576C2"/>
    <w:rsid w:val="0086011A"/>
    <w:rsid w:val="00865C8D"/>
    <w:rsid w:val="00884371"/>
    <w:rsid w:val="00891F37"/>
    <w:rsid w:val="00894945"/>
    <w:rsid w:val="008B4F83"/>
    <w:rsid w:val="008C77B7"/>
    <w:rsid w:val="008D19BD"/>
    <w:rsid w:val="008E02FF"/>
    <w:rsid w:val="00900F09"/>
    <w:rsid w:val="00903A05"/>
    <w:rsid w:val="0090795B"/>
    <w:rsid w:val="009110BD"/>
    <w:rsid w:val="00923BC7"/>
    <w:rsid w:val="00927088"/>
    <w:rsid w:val="0095089F"/>
    <w:rsid w:val="00970B16"/>
    <w:rsid w:val="00992FB0"/>
    <w:rsid w:val="009B3BDB"/>
    <w:rsid w:val="009B6D92"/>
    <w:rsid w:val="009C3CF9"/>
    <w:rsid w:val="009D5EC5"/>
    <w:rsid w:val="009D611C"/>
    <w:rsid w:val="009E3C3B"/>
    <w:rsid w:val="009F4D38"/>
    <w:rsid w:val="009F636F"/>
    <w:rsid w:val="009F7386"/>
    <w:rsid w:val="00A02E4E"/>
    <w:rsid w:val="00A05D8D"/>
    <w:rsid w:val="00A14DD8"/>
    <w:rsid w:val="00A16077"/>
    <w:rsid w:val="00A16ED3"/>
    <w:rsid w:val="00A215DB"/>
    <w:rsid w:val="00A24067"/>
    <w:rsid w:val="00A33D09"/>
    <w:rsid w:val="00A34BF1"/>
    <w:rsid w:val="00A463FC"/>
    <w:rsid w:val="00A501BC"/>
    <w:rsid w:val="00A614D6"/>
    <w:rsid w:val="00A62B8D"/>
    <w:rsid w:val="00A66FA1"/>
    <w:rsid w:val="00A701B5"/>
    <w:rsid w:val="00A71E8B"/>
    <w:rsid w:val="00A96ED5"/>
    <w:rsid w:val="00AB25CB"/>
    <w:rsid w:val="00AD1781"/>
    <w:rsid w:val="00AF4F5C"/>
    <w:rsid w:val="00B20E9B"/>
    <w:rsid w:val="00B2656B"/>
    <w:rsid w:val="00B266D5"/>
    <w:rsid w:val="00B80DC7"/>
    <w:rsid w:val="00B824AA"/>
    <w:rsid w:val="00B8722E"/>
    <w:rsid w:val="00BA0521"/>
    <w:rsid w:val="00BD0F51"/>
    <w:rsid w:val="00BD24FA"/>
    <w:rsid w:val="00BD654A"/>
    <w:rsid w:val="00BF3F79"/>
    <w:rsid w:val="00C10850"/>
    <w:rsid w:val="00C17AE8"/>
    <w:rsid w:val="00C27E50"/>
    <w:rsid w:val="00C62211"/>
    <w:rsid w:val="00C66BB2"/>
    <w:rsid w:val="00C74DB9"/>
    <w:rsid w:val="00C83B1D"/>
    <w:rsid w:val="00CB74F0"/>
    <w:rsid w:val="00D24453"/>
    <w:rsid w:val="00D25C5B"/>
    <w:rsid w:val="00D26730"/>
    <w:rsid w:val="00D3349C"/>
    <w:rsid w:val="00D3541A"/>
    <w:rsid w:val="00D4674C"/>
    <w:rsid w:val="00D53E65"/>
    <w:rsid w:val="00D5678C"/>
    <w:rsid w:val="00D62C68"/>
    <w:rsid w:val="00D743E7"/>
    <w:rsid w:val="00D74E59"/>
    <w:rsid w:val="00D948F5"/>
    <w:rsid w:val="00D97931"/>
    <w:rsid w:val="00DA25BB"/>
    <w:rsid w:val="00DB71B0"/>
    <w:rsid w:val="00DC1AAD"/>
    <w:rsid w:val="00DE6001"/>
    <w:rsid w:val="00DE7B33"/>
    <w:rsid w:val="00DF1D81"/>
    <w:rsid w:val="00DF2F16"/>
    <w:rsid w:val="00DF76AD"/>
    <w:rsid w:val="00E00D24"/>
    <w:rsid w:val="00E124E3"/>
    <w:rsid w:val="00E15411"/>
    <w:rsid w:val="00E16CC5"/>
    <w:rsid w:val="00E176E3"/>
    <w:rsid w:val="00E21B6F"/>
    <w:rsid w:val="00E2489B"/>
    <w:rsid w:val="00E30BAE"/>
    <w:rsid w:val="00E440CC"/>
    <w:rsid w:val="00E44D25"/>
    <w:rsid w:val="00EC0BB2"/>
    <w:rsid w:val="00ED3640"/>
    <w:rsid w:val="00EF13CB"/>
    <w:rsid w:val="00F2075B"/>
    <w:rsid w:val="00F32F38"/>
    <w:rsid w:val="00F3433D"/>
    <w:rsid w:val="00F35FDF"/>
    <w:rsid w:val="00F51A5A"/>
    <w:rsid w:val="00F63CBF"/>
    <w:rsid w:val="00F6558D"/>
    <w:rsid w:val="00F8352F"/>
    <w:rsid w:val="00F8654C"/>
    <w:rsid w:val="00FB3B77"/>
    <w:rsid w:val="00FC10E6"/>
    <w:rsid w:val="00FD2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Balk3">
    <w:name w:val="heading 3"/>
    <w:basedOn w:val="Normal"/>
    <w:next w:val="Normal"/>
    <w:link w:val="Balk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eParagraf">
    <w:name w:val="List Paragraph"/>
    <w:basedOn w:val="Normal"/>
    <w:uiPriority w:val="34"/>
    <w:qFormat/>
    <w:rsid w:val="00F35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5E2328-A237-FE42-9B2B-5987EE6E8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4</TotalTime>
  <Pages>1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Microsoft Office User</cp:lastModifiedBy>
  <cp:revision>74</cp:revision>
  <cp:lastPrinted>2021-11-17T10:52:00Z</cp:lastPrinted>
  <dcterms:created xsi:type="dcterms:W3CDTF">2019-05-06T06:50:00Z</dcterms:created>
  <dcterms:modified xsi:type="dcterms:W3CDTF">2022-11-17T08:52:00Z</dcterms:modified>
</cp:coreProperties>
</file>